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ithub-repository-link"/>
    <w:p>
      <w:pPr>
        <w:pStyle w:val="Heading1"/>
      </w:pPr>
      <w:r>
        <w:t xml:space="preserve">GitHub Repository Link</w:t>
      </w:r>
    </w:p>
    <w:p>
      <w:pPr>
        <w:pStyle w:val="FirstParagraph"/>
      </w:pPr>
      <w:r>
        <w:t xml:space="preserve">https://github.coventry.ac.uk/5062CEM/STUDENTID_IPA</w:t>
      </w:r>
    </w:p>
    <w:p>
      <w:r>
        <w:br w:type="page"/>
      </w:r>
    </w:p>
    <w:bookmarkEnd w:id="20"/>
    <w:bookmarkStart w:id="21" w:name="recogniser.h"/>
    <w:p>
      <w:pPr>
        <w:pStyle w:val="Heading1"/>
      </w:pPr>
      <w:r>
        <w:t xml:space="preserve">recogniser.h</w:t>
      </w:r>
    </w:p>
    <w:p>
      <w:pPr>
        <w:pStyle w:val="SourceCode"/>
      </w:pPr>
      <w:r>
        <w:rPr>
          <w:rStyle w:val="PreprocessorTok"/>
        </w:rPr>
        <w:t xml:space="preserve">#ifndef OPENCV_OBJECTDETECTION_RECOGNISER_H</w:t>
      </w:r>
      <w:r>
        <w:br/>
      </w:r>
      <w:r>
        <w:rPr>
          <w:rStyle w:val="PreprocessorTok"/>
        </w:rPr>
        <w:t xml:space="preserve">#define OPENCV_OBJECTDETECTION_RECOGNISER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opencv2/opencv.hpp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opencv2/core/core.hpp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opencv2/xfeatures2d/nonfree.hpp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opencv2/features2d/features2d.hpp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v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features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tecto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string </w:t>
      </w:r>
      <w:r>
        <w:rPr>
          <w:rStyle w:val="DataTypeTok"/>
        </w:rPr>
        <w:t xml:space="preserve">get_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char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V_MAT_DEPTH_M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char</w:t>
      </w:r>
      <w:r>
        <w:rPr>
          <w:rStyle w:val="NormalTok"/>
        </w:rPr>
        <w:t xml:space="preserve"> ch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V_CN_SHIF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V_8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U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V_8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V_16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U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V_16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V_32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V_32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F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V_64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F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This method is used to set the feature detector of for the object detection class. There</w:t>
      </w:r>
      <w:r>
        <w:br/>
      </w:r>
      <w:r>
        <w:rPr>
          <w:rStyle w:val="CommentTok"/>
        </w:rPr>
        <w:t xml:space="preserve">     * are two types of detectors that we use in this class: BRISK and SURF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detect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etec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tect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S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eature_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IS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tect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eature_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F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* This function is used to detect the key areas of interest, otherwise known as keypoints, form an</w:t>
      </w:r>
      <w:r>
        <w:br/>
      </w:r>
      <w:r>
        <w:rPr>
          <w:rStyle w:val="CommentTok"/>
        </w:rPr>
        <w:t xml:space="preserve">    * image or a frame grabbed from the camera or video.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keypoin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m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poin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eature_detecto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et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poi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poin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This function is used to extract the descriptor from an image, or frame grabbed from the camera</w:t>
      </w:r>
      <w:r>
        <w:br/>
      </w:r>
      <w:r>
        <w:rPr>
          <w:rStyle w:val="CommentTok"/>
        </w:rPr>
        <w:t xml:space="preserve">     * or video. It will use the key areas of interest, otherwise known as keypoints, to form this</w:t>
      </w:r>
      <w:r>
        <w:br/>
      </w:r>
      <w:r>
        <w:rPr>
          <w:rStyle w:val="CommentTok"/>
        </w:rPr>
        <w:t xml:space="preserve">     * descriptor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Mat get_descript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poi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at descrip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eature_detecto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mp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This function will match the descriptors that were extracted from the image, an a frame grabbed</w:t>
      </w:r>
      <w:r>
        <w:br/>
      </w:r>
      <w:r>
        <w:rPr>
          <w:rStyle w:val="CommentTok"/>
        </w:rPr>
        <w:t xml:space="preserve">     * from the camera or video. Depending upon the type of feature detector used, there may be two types</w:t>
      </w:r>
      <w:r>
        <w:br/>
      </w:r>
      <w:r>
        <w:rPr>
          <w:rStyle w:val="CommentTok"/>
        </w:rPr>
        <w:t xml:space="preserve">     * of descriptors extracted. This means that their may be two types of 'matchers', BruteForce for those</w:t>
      </w:r>
      <w:r>
        <w:br/>
      </w:r>
      <w:r>
        <w:rPr>
          <w:rStyle w:val="CommentTok"/>
        </w:rPr>
        <w:t xml:space="preserve">     * that are an 8-bit integer, or Flann for those that are 32-bit floats.</w:t>
      </w:r>
      <w:r>
        <w:br/>
      </w:r>
      <w:r>
        <w:rPr>
          <w:rStyle w:val="CommentTok"/>
        </w:rPr>
        <w:t xml:space="preserve">     * The matching process uses the k-nearest-neighbour algorithm, with k set as 2. These initial matches</w:t>
      </w:r>
      <w:r>
        <w:br/>
      </w:r>
      <w:r>
        <w:rPr>
          <w:rStyle w:val="CommentTok"/>
        </w:rPr>
        <w:t xml:space="preserve">     * are then refined using a ratio test (set to 0.7) to filter out the 'good matches'. These matches are</w:t>
      </w:r>
      <w:r>
        <w:br/>
      </w:r>
      <w:r>
        <w:rPr>
          <w:rStyle w:val="CommentTok"/>
        </w:rPr>
        <w:t xml:space="preserve">     * then used to determine whether the object has been found in the image or frame grabbed from the camera</w:t>
      </w:r>
      <w:r>
        <w:br/>
      </w:r>
      <w:r>
        <w:rPr>
          <w:rStyle w:val="CommentTok"/>
        </w:rPr>
        <w:t xml:space="preserve">     * or video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Matc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ch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Matc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nn_match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get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FC1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Mat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orMat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ANNBA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get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UC1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Mat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orMat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RUTEFOR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atch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nn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nn_match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tio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Matc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ood_match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nn_match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nn_match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atio_thres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nn_match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istan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ood_match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nn_match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ood_match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This function will detect the object from the frame grabbed from the camera or the video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2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tect_objec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_training_im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training_keypoi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frame_key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Match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_filtered_match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2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mp_o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2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mp_fr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iltered_match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mp_obj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raining_key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Id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mp_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frame_key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ainId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at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Homograph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_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_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SA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V_Asser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 Is empt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oint2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oint2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oint2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oint2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training_im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training_im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2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bject_corne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2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rame_corne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object_corn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2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_corn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2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_corn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2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_corn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2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erspective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_corn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ame_corn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me_corn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This function will calculate the FPS in which the camera, or video file is running at. This is purely</w:t>
      </w:r>
      <w:r>
        <w:br/>
      </w:r>
      <w:r>
        <w:rPr>
          <w:rStyle w:val="CommentTok"/>
        </w:rPr>
        <w:t xml:space="preserve">     * for debugging purposes only; and ensures that I can see my object detector is running in a real-time</w:t>
      </w:r>
      <w:r>
        <w:br/>
      </w:r>
      <w:r>
        <w:rPr>
          <w:rStyle w:val="CommentTok"/>
        </w:rPr>
        <w:t xml:space="preserve">     * constraint. For example, if my camera feed is 30FPS, then I expect it to continue running at 30FPS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culate_fp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frame_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_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_frame_numb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f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eatureDetec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eature_detec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IS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IS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scriptorMatch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c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R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F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OPENCV_OBJECTDETECTION_RECOGNISER_H</w:t>
      </w:r>
    </w:p>
    <w:bookmarkEnd w:id="21"/>
    <w:bookmarkStart w:id="22" w:name="main.cpp"/>
    <w:p>
      <w:pPr>
        <w:pStyle w:val="Heading1"/>
      </w:pPr>
      <w:r>
        <w:t xml:space="preserve">main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recogniser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tector object_detec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videosrc ! videoconvert ! video/x-raw,width=640,height=480,framerate=30/1 ! queue ! appsin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deoCapture c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_GSTREAM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    VideoCapture cap(0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an instance of the class using the SURF feature detector</w:t>
      </w:r>
      <w:r>
        <w:br/>
      </w:r>
      <w:r>
        <w:rPr>
          <w:rStyle w:val="NormalTok"/>
        </w:rPr>
        <w:t xml:space="preserve">    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_detect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RISK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the training image that we want to use to detect</w:t>
      </w:r>
      <w:r>
        <w:br/>
      </w:r>
      <w:r>
        <w:rPr>
          <w:rStyle w:val="NormalTok"/>
        </w:rPr>
        <w:t xml:space="preserve">    Mat training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rea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mg.p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READ_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b some key areas of interest from the training image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ining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keypoi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ing_im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a descriptor from the training image using the key areas of interest</w:t>
      </w:r>
      <w:r>
        <w:br/>
      </w:r>
      <w:r>
        <w:rPr>
          <w:rStyle w:val="NormalTok"/>
        </w:rPr>
        <w:t xml:space="preserve">    Mat training_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descrip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ing_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ining_keypoint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the video capture method to use our in-built webcam and check whether we have opened the camera or no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Open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V_Asser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ning the Camera Fail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a frame numb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the start tim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start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rt_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an infinite loop to grab frames from the webcam, we can break this later 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 a frame from the camera, and a return value on whether it is grabbing a frame</w:t>
      </w:r>
      <w:r>
        <w:br/>
      </w:r>
      <w:r>
        <w:rPr>
          <w:rStyle w:val="NormalTok"/>
        </w:rPr>
        <w:t xml:space="preserve">        Mat 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p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frame is none (i.e. empty) then we can throw an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V_Asser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 reading a fr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nd key areas of interest from the frame of the camera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keypoi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te a descriptor from the key areas of interest</w:t>
      </w:r>
      <w:r>
        <w:br/>
      </w:r>
      <w:r>
        <w:rPr>
          <w:rStyle w:val="NormalTok"/>
        </w:rPr>
        <w:t xml:space="preserve">        Mat 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descrip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point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erform a match between the descriptor of the training image and the frame to determine i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object can be found.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Matc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ing_descrip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2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ound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tect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ing_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ining_key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ch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undar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olylin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a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_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           cout &lt;&lt; e.what() &lt;&lt; endl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crements the frame number</w:t>
      </w:r>
      <w:r>
        <w:br/>
      </w:r>
      <w:r>
        <w:rPr>
          <w:rStyle w:val="NormalTok"/>
        </w:rPr>
        <w:t xml:space="preserve">        frame_numb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t the FPS in the top-left corner of the image</w:t>
      </w:r>
      <w:r>
        <w:br/>
      </w:r>
      <w:r>
        <w:rPr>
          <w:rStyle w:val="NormalTok"/>
        </w:rPr>
        <w:t xml:space="preserve">        pu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_det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lculate_f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_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_time</w:t>
      </w:r>
      <w:r>
        <w:rPr>
          <w:rStyle w:val="OperatorTok"/>
        </w:rPr>
        <w:t xml:space="preserve">)),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FONT_HERSHEY_COMPL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a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_A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s just the camera, with a bounding box around the detected image.</w:t>
      </w:r>
      <w:r>
        <w:br/>
      </w:r>
      <w:r>
        <w:rPr>
          <w:rStyle w:val="NormalTok"/>
        </w:rPr>
        <w:t xml:space="preserve">        imsh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nd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s a wait key for one second, and listens for ESC key to break the loo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aitKe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eases the camera when the while loop has ended</w:t>
      </w:r>
      <w:r>
        <w:br/>
      </w:r>
      <w:r>
        <w:rPr>
          <w:rStyle w:val="NormalTok"/>
        </w:rPr>
        <w:t xml:space="preserve">    c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lea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stroys any windows that were created</w:t>
      </w:r>
      <w:r>
        <w:br/>
      </w:r>
      <w:r>
        <w:rPr>
          <w:rStyle w:val="NormalTok"/>
        </w:rPr>
        <w:t xml:space="preserve">    destroyAllWindow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makelists.txt"/>
    <w:p>
      <w:pPr>
        <w:pStyle w:val="Heading1"/>
      </w:pPr>
      <w:r>
        <w:t xml:space="preserve">CMakeLists.txt</w:t>
      </w:r>
    </w:p>
    <w:p>
      <w:pPr>
        <w:pStyle w:val="SourceCode"/>
      </w:pPr>
      <w:r>
        <w:rPr>
          <w:rStyle w:val="NormalTok"/>
        </w:rPr>
        <w:t xml:space="preserve">cmake_minimum_required(VERSION 3.25)</w:t>
      </w:r>
      <w:r>
        <w:br/>
      </w:r>
      <w:r>
        <w:rPr>
          <w:rStyle w:val="NormalTok"/>
        </w:rPr>
        <w:t xml:space="preserve">project(OpenCV_ObjectDetection)</w:t>
      </w:r>
      <w:r>
        <w:br/>
      </w:r>
      <w:r>
        <w:br/>
      </w:r>
      <w:r>
        <w:rPr>
          <w:rStyle w:val="NormalTok"/>
        </w:rPr>
        <w:t xml:space="preserve">set(CMAKE_CXX_STANDARD 17)</w:t>
      </w:r>
      <w:r>
        <w:br/>
      </w:r>
      <w:r>
        <w:br/>
      </w:r>
      <w:r>
        <w:rPr>
          <w:rStyle w:val="CommentTok"/>
        </w:rPr>
        <w:t xml:space="preserve"># Add OpenCV</w:t>
      </w:r>
      <w:r>
        <w:br/>
      </w:r>
      <w:r>
        <w:rPr>
          <w:rStyle w:val="NormalTok"/>
        </w:rPr>
        <w:t xml:space="preserve">set(OpenCV_DIR </w:t>
      </w:r>
      <w:r>
        <w:rPr>
          <w:rStyle w:val="StringTok"/>
        </w:rPr>
        <w:t xml:space="preserve">"/opt/opencv/bui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d_package(OpenCV REQUIRED)</w:t>
      </w:r>
      <w:r>
        <w:br/>
      </w:r>
      <w:r>
        <w:rPr>
          <w:rStyle w:val="NormalTok"/>
        </w:rPr>
        <w:t xml:space="preserve">include_directories(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OpenCV_INCLUDE_DIRS</w:t>
      </w:r>
      <w:r>
        <w:rPr>
          <w:rStyle w:val="Cha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dd_executable(OpenCV_ObjectDetection main.cpp recogniser.h)</w:t>
      </w:r>
      <w:r>
        <w:br/>
      </w:r>
      <w:r>
        <w:br/>
      </w:r>
      <w:r>
        <w:rPr>
          <w:rStyle w:val="CommentTok"/>
        </w:rPr>
        <w:t xml:space="preserve"># Add OpenCV Libraries</w:t>
      </w:r>
      <w:r>
        <w:br/>
      </w:r>
      <w:r>
        <w:rPr>
          <w:rStyle w:val="NormalTok"/>
        </w:rPr>
        <w:t xml:space="preserve">set(OpenCV_LIBS opencv_core opencv_imgproc opencv_highgui opencv_imgcodecs opencv_xfeatures2d opencv_features2d opencv_calib3d)</w:t>
      </w:r>
      <w:r>
        <w:br/>
      </w:r>
      <w:r>
        <w:rPr>
          <w:rStyle w:val="CommentTok"/>
        </w:rPr>
        <w:t xml:space="preserve"># Link OpenCV Libraries</w:t>
      </w:r>
      <w:r>
        <w:br/>
      </w:r>
      <w:r>
        <w:rPr>
          <w:rStyle w:val="NormalTok"/>
        </w:rPr>
        <w:t xml:space="preserve">target_link_libraries(OpenCV_ObjectDetection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OpenCV_LIBS</w:t>
      </w:r>
      <w:r>
        <w:rPr>
          <w:rStyle w:val="CharTok"/>
        </w:rPr>
        <w:t xml:space="preserve">}</w:t>
      </w:r>
      <w:r>
        <w:rPr>
          <w:rStyle w:val="NormalTok"/>
        </w:rPr>
        <w:t xml:space="preserve">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10:32:19Z</dcterms:created>
  <dcterms:modified xsi:type="dcterms:W3CDTF">2023-05-23T10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</Properties>
</file>